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36DB8B" w14:textId="6C79DB15" w:rsidR="003C5C04" w:rsidRDefault="00854AB5" w:rsidP="00854AB5">
      <w:pPr>
        <w:pStyle w:val="Title"/>
        <w:spacing w:before="0" w:after="0"/>
      </w:pPr>
      <w:r>
        <w:t>Stats 500: HW #5</w:t>
      </w:r>
    </w:p>
    <w:p w14:paraId="3B7FFDEC" w14:textId="77777777" w:rsidR="00854AB5" w:rsidRDefault="00854AB5" w:rsidP="00854AB5">
      <w:pPr>
        <w:pStyle w:val="BodyText"/>
        <w:spacing w:before="0" w:after="0"/>
        <w:jc w:val="center"/>
        <w:rPr>
          <w:sz w:val="20"/>
          <w:szCs w:val="20"/>
        </w:rPr>
      </w:pPr>
      <w:r>
        <w:rPr>
          <w:sz w:val="20"/>
          <w:szCs w:val="20"/>
        </w:rPr>
        <w:t>Diana Liang</w:t>
      </w:r>
    </w:p>
    <w:p w14:paraId="19D6A5C6" w14:textId="0E53D5AE" w:rsidR="00854AB5" w:rsidRPr="00854AB5" w:rsidRDefault="00854AB5" w:rsidP="00187AD5">
      <w:pPr>
        <w:pStyle w:val="BodyText"/>
        <w:spacing w:before="0"/>
        <w:jc w:val="center"/>
        <w:rPr>
          <w:sz w:val="20"/>
          <w:szCs w:val="20"/>
        </w:rPr>
      </w:pPr>
      <w:r>
        <w:rPr>
          <w:sz w:val="20"/>
          <w:szCs w:val="20"/>
        </w:rPr>
        <w:t>11/11/2019</w:t>
      </w:r>
    </w:p>
    <w:p w14:paraId="088269FF" w14:textId="3B18544F" w:rsidR="003C5C04" w:rsidRDefault="005F0086" w:rsidP="007E6362">
      <w:pPr>
        <w:pStyle w:val="FirstParagraph"/>
        <w:spacing w:before="0" w:after="0"/>
        <w:rPr>
          <w:b/>
          <w:bCs/>
          <w:sz w:val="28"/>
          <w:szCs w:val="28"/>
        </w:rPr>
      </w:pPr>
      <w:r w:rsidRPr="00CC3055">
        <w:rPr>
          <w:b/>
          <w:bCs/>
          <w:sz w:val="28"/>
          <w:szCs w:val="28"/>
        </w:rPr>
        <w:t>Part 1: Different Models for Robust Regression</w:t>
      </w:r>
    </w:p>
    <w:p w14:paraId="2F671BAA" w14:textId="5F92DAAD" w:rsidR="00CC3055" w:rsidRPr="00CC3055" w:rsidRDefault="00CC3055" w:rsidP="00CC3055">
      <w:pPr>
        <w:pStyle w:val="BodyText"/>
        <w:numPr>
          <w:ilvl w:val="0"/>
          <w:numId w:val="7"/>
        </w:numPr>
        <w:spacing w:after="0"/>
        <w:rPr>
          <w:b/>
          <w:bCs/>
        </w:rPr>
      </w:pPr>
      <w:r w:rsidRPr="00CC3055">
        <w:rPr>
          <w:b/>
          <w:bCs/>
        </w:rPr>
        <w:t>Ordinary Least Squares:</w:t>
      </w:r>
    </w:p>
    <w:p w14:paraId="0E2915C9" w14:textId="77777777" w:rsidR="003C5C04" w:rsidRPr="00854AB5" w:rsidRDefault="005F0086" w:rsidP="007E6362">
      <w:pPr>
        <w:pStyle w:val="SourceCode"/>
        <w:spacing w:after="0"/>
        <w:rPr>
          <w:sz w:val="18"/>
          <w:szCs w:val="18"/>
        </w:rPr>
      </w:pPr>
      <w:r>
        <w:rPr>
          <w:rStyle w:val="VerbatimChar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all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m(formula = total ~ takers + ratio + salary + expend, data = sat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Min      1Q  Median      3Q     Max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-90.531 -20.855  -1.746  15.979  66.571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oeffi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        Estimate Std. Error t value Pr(&gt;|t|)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(Intercept) 1045.9715    52.8698  19.784  &lt; 2e-16 ***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takers        -2.9045     0.23</w:t>
      </w:r>
      <w:r w:rsidRPr="00854AB5">
        <w:rPr>
          <w:rStyle w:val="VerbatimChar"/>
          <w:sz w:val="18"/>
          <w:szCs w:val="18"/>
        </w:rPr>
        <w:t>13 -12.559 2.61e-16 ***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ratio         -3.6242     3.2154  -1.127    0.266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salary         1.6379     2.3872   0.686    0.496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expend         4.4626    10.5465   0.423    0.674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---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ignif. codes:  0 '***' 0.001 '**' 0.01 '*' 0.05 '.</w:t>
      </w:r>
      <w:r w:rsidRPr="00854AB5">
        <w:rPr>
          <w:rStyle w:val="VerbatimChar"/>
          <w:sz w:val="18"/>
          <w:szCs w:val="18"/>
        </w:rPr>
        <w:t>' 0.1 ' ' 1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 standard error: 32.7 on 45 degrees of freedom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Multiple R-squared:  0.8246, Adjusted R-squared:  0.809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F-statistic: 52.88 on 4 and 45 DF,  p-value: &lt; 2.2e-16</w:t>
      </w:r>
    </w:p>
    <w:p w14:paraId="593571B2" w14:textId="3105BD6E" w:rsidR="003C5C04" w:rsidRPr="00854AB5" w:rsidRDefault="00CC3055" w:rsidP="007E6362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>Ordinary least squares</w:t>
      </w:r>
      <w:r w:rsidR="00C82754" w:rsidRPr="00854AB5">
        <w:rPr>
          <w:sz w:val="22"/>
          <w:szCs w:val="22"/>
        </w:rPr>
        <w:t xml:space="preserve"> regression works when the residual errors are normally distributed but not as well when the errors are robust, since only a few outliers could greatly affect the residual sum of squares. In the model above, the only significant predicator variable is takers.</w:t>
      </w:r>
    </w:p>
    <w:p w14:paraId="56A6752D" w14:textId="2BA8CFFF" w:rsidR="00CC3055" w:rsidRPr="00CC3055" w:rsidRDefault="00CC3055" w:rsidP="00CC3055">
      <w:pPr>
        <w:pStyle w:val="BodyText"/>
        <w:numPr>
          <w:ilvl w:val="0"/>
          <w:numId w:val="7"/>
        </w:numPr>
        <w:spacing w:after="0"/>
        <w:rPr>
          <w:b/>
          <w:bCs/>
        </w:rPr>
      </w:pPr>
      <w:r w:rsidRPr="00CC3055">
        <w:rPr>
          <w:b/>
          <w:bCs/>
        </w:rPr>
        <w:t>Least Absolute Deviations:</w:t>
      </w:r>
    </w:p>
    <w:p w14:paraId="7257A3E9" w14:textId="77777777" w:rsidR="003C5C04" w:rsidRPr="00854AB5" w:rsidRDefault="005F0086" w:rsidP="007E6362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Call: rq(formula = total ~ takers </w:t>
      </w:r>
      <w:r w:rsidRPr="00854AB5">
        <w:rPr>
          <w:rStyle w:val="VerbatimChar"/>
          <w:sz w:val="18"/>
          <w:szCs w:val="18"/>
        </w:rPr>
        <w:t>+ ratio + salary + expend, data = sat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tau: [1] 0.5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oeffi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       coefficients lower bd   upper bd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(Intercept) 1090.89886    920.17149 1151.85075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takers        -3.13961     -3.38485   -2.66479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ratio         -7.26632 </w:t>
      </w:r>
      <w:r w:rsidRPr="00854AB5">
        <w:rPr>
          <w:rStyle w:val="VerbatimChar"/>
          <w:sz w:val="18"/>
          <w:szCs w:val="18"/>
        </w:rPr>
        <w:t xml:space="preserve">   -10.73796    1.62341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alary         3.18313     -0.15788    5.41909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expend        -0.79753     -8.88001   20.92522</w:t>
      </w:r>
    </w:p>
    <w:p w14:paraId="27381137" w14:textId="12C8A5E7" w:rsidR="003C5C04" w:rsidRPr="00854AB5" w:rsidRDefault="00C82754" w:rsidP="007E6362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 xml:space="preserve">Least absolute deviations regression works for long tailed error distributions since it is not as easily influenced by outliers. </w:t>
      </w:r>
      <w:proofErr w:type="gramStart"/>
      <w:r w:rsidRPr="00854AB5">
        <w:rPr>
          <w:sz w:val="22"/>
          <w:szCs w:val="22"/>
        </w:rPr>
        <w:t>As a consequence</w:t>
      </w:r>
      <w:proofErr w:type="gramEnd"/>
      <w:r w:rsidRPr="00854AB5">
        <w:rPr>
          <w:sz w:val="22"/>
          <w:szCs w:val="22"/>
        </w:rPr>
        <w:t xml:space="preserve">, the assumption that the errors are normally distributed </w:t>
      </w:r>
      <w:r w:rsidR="00854AB5" w:rsidRPr="00854AB5">
        <w:rPr>
          <w:sz w:val="22"/>
          <w:szCs w:val="22"/>
        </w:rPr>
        <w:t xml:space="preserve">is unreliable, so significant variables are found by if zero is not included within the boundaries. In this case, only takers </w:t>
      </w:r>
      <w:proofErr w:type="gramStart"/>
      <w:r w:rsidR="00854AB5" w:rsidRPr="00854AB5">
        <w:rPr>
          <w:sz w:val="22"/>
          <w:szCs w:val="22"/>
        </w:rPr>
        <w:t>does</w:t>
      </w:r>
      <w:proofErr w:type="gramEnd"/>
      <w:r w:rsidR="00854AB5" w:rsidRPr="00854AB5">
        <w:rPr>
          <w:sz w:val="22"/>
          <w:szCs w:val="22"/>
        </w:rPr>
        <w:t xml:space="preserve"> not include zero between the upper and lower bounds.</w:t>
      </w:r>
    </w:p>
    <w:p w14:paraId="30B790C8" w14:textId="622B2F61" w:rsidR="00CC3055" w:rsidRPr="00CC3055" w:rsidRDefault="00CC3055" w:rsidP="00CC3055">
      <w:pPr>
        <w:pStyle w:val="BodyText"/>
        <w:numPr>
          <w:ilvl w:val="0"/>
          <w:numId w:val="7"/>
        </w:numPr>
        <w:spacing w:after="0"/>
        <w:rPr>
          <w:b/>
          <w:bCs/>
        </w:rPr>
      </w:pPr>
      <w:r w:rsidRPr="00CC3055">
        <w:rPr>
          <w:b/>
          <w:bCs/>
        </w:rPr>
        <w:t>Huber’s Robust Regression:</w:t>
      </w:r>
    </w:p>
    <w:p w14:paraId="2CF9304A" w14:textId="77777777" w:rsidR="003C5C04" w:rsidRPr="00854AB5" w:rsidRDefault="005F0086" w:rsidP="007E6362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all: rlm(formula = total ~ takers + ratio + salary + expend, data = sat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Min  </w:t>
      </w:r>
      <w:r w:rsidRPr="00854AB5">
        <w:rPr>
          <w:rStyle w:val="VerbatimChar"/>
          <w:sz w:val="18"/>
          <w:szCs w:val="18"/>
        </w:rPr>
        <w:t xml:space="preserve">    1Q  Median      3Q     Max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-92.510 -17.701  -1.002  15.015  77.058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lastRenderedPageBreak/>
        <w:t>## Coeffi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       Value     Std. Error t value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(Intercept) 1060.2074   49.8845    21.2533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takers        -2.9778    0.2182   -13.6470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atio         -5.1254    3.0339    -1.6894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alary         2.0933    2.2525     0.9293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expend         3.9158    9.9510     0.3935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 standard error: 25.58 on 45 degrees of freedom</w:t>
      </w:r>
    </w:p>
    <w:p w14:paraId="661BB549" w14:textId="5D636853" w:rsidR="007E6362" w:rsidRDefault="00854AB5" w:rsidP="00187AD5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 xml:space="preserve">Huber’s robust regression is a mixture of OLS and LAD. This way the variables can have meaningful t-values but not p-values. In this model, takers </w:t>
      </w:r>
      <w:proofErr w:type="gramStart"/>
      <w:r w:rsidRPr="00854AB5">
        <w:rPr>
          <w:sz w:val="22"/>
          <w:szCs w:val="22"/>
        </w:rPr>
        <w:t>has</w:t>
      </w:r>
      <w:proofErr w:type="gramEnd"/>
      <w:r w:rsidRPr="00854AB5">
        <w:rPr>
          <w:sz w:val="22"/>
          <w:szCs w:val="22"/>
        </w:rPr>
        <w:t xml:space="preserve"> a much more extreme t-value compared to the other predictor variables, so takers is the most significant variable.</w:t>
      </w:r>
    </w:p>
    <w:p w14:paraId="49A60D58" w14:textId="77777777" w:rsidR="00187AD5" w:rsidRPr="00187AD5" w:rsidRDefault="00187AD5" w:rsidP="00187AD5">
      <w:pPr>
        <w:pStyle w:val="BodyText"/>
      </w:pPr>
    </w:p>
    <w:p w14:paraId="6EBE6165" w14:textId="09535DD9" w:rsidR="003C5C04" w:rsidRDefault="005F0086" w:rsidP="007E6362">
      <w:pPr>
        <w:pStyle w:val="FirstParagraph"/>
        <w:spacing w:before="0" w:after="0"/>
        <w:rPr>
          <w:b/>
          <w:bCs/>
          <w:sz w:val="28"/>
          <w:szCs w:val="28"/>
        </w:rPr>
      </w:pPr>
      <w:r w:rsidRPr="007E6362">
        <w:rPr>
          <w:b/>
          <w:bCs/>
          <w:sz w:val="28"/>
          <w:szCs w:val="28"/>
        </w:rPr>
        <w:t>P</w:t>
      </w:r>
      <w:r w:rsidRPr="007E6362">
        <w:rPr>
          <w:b/>
          <w:bCs/>
          <w:sz w:val="28"/>
          <w:szCs w:val="28"/>
        </w:rPr>
        <w:t xml:space="preserve">art 2: Different </w:t>
      </w:r>
      <w:r w:rsidR="001B3C4F">
        <w:rPr>
          <w:b/>
          <w:bCs/>
          <w:sz w:val="28"/>
          <w:szCs w:val="28"/>
        </w:rPr>
        <w:t>Procedures</w:t>
      </w:r>
      <w:r w:rsidRPr="007E6362">
        <w:rPr>
          <w:b/>
          <w:bCs/>
          <w:sz w:val="28"/>
          <w:szCs w:val="28"/>
        </w:rPr>
        <w:t xml:space="preserve"> for Variable Selection</w:t>
      </w:r>
    </w:p>
    <w:p w14:paraId="46117EA8" w14:textId="1A737E7D" w:rsidR="007E6362" w:rsidRPr="00854AB5" w:rsidRDefault="007E6362" w:rsidP="007E6362">
      <w:pPr>
        <w:pStyle w:val="BodyText"/>
        <w:rPr>
          <w:sz w:val="22"/>
          <w:szCs w:val="22"/>
        </w:rPr>
      </w:pPr>
      <w:r w:rsidRPr="00854AB5">
        <w:rPr>
          <w:sz w:val="22"/>
          <w:szCs w:val="22"/>
        </w:rPr>
        <w:t xml:space="preserve">3 different </w:t>
      </w:r>
      <w:r w:rsidR="001B3C4F" w:rsidRPr="00854AB5">
        <w:rPr>
          <w:sz w:val="22"/>
          <w:szCs w:val="22"/>
        </w:rPr>
        <w:t>procedures</w:t>
      </w:r>
      <w:r w:rsidRPr="00854AB5">
        <w:rPr>
          <w:sz w:val="22"/>
          <w:szCs w:val="22"/>
        </w:rPr>
        <w:t xml:space="preserve"> were used to find the variables with the best fit for </w:t>
      </w:r>
      <w:proofErr w:type="spellStart"/>
      <w:r w:rsidRPr="00854AB5">
        <w:rPr>
          <w:sz w:val="22"/>
          <w:szCs w:val="22"/>
        </w:rPr>
        <w:t>lpsa</w:t>
      </w:r>
      <w:proofErr w:type="spellEnd"/>
      <w:r w:rsidRPr="00854AB5">
        <w:rPr>
          <w:sz w:val="22"/>
          <w:szCs w:val="22"/>
        </w:rPr>
        <w:t xml:space="preserve"> in the prostate data: backwards elimination, adjusted R^2, and Mallows’ Cp.</w:t>
      </w:r>
    </w:p>
    <w:p w14:paraId="1B1B46EF" w14:textId="34D22FF6" w:rsidR="007E6362" w:rsidRPr="00E93176" w:rsidRDefault="007E6362" w:rsidP="00187AD5">
      <w:pPr>
        <w:pStyle w:val="BodyText"/>
        <w:numPr>
          <w:ilvl w:val="0"/>
          <w:numId w:val="6"/>
        </w:numPr>
        <w:spacing w:after="0"/>
        <w:rPr>
          <w:b/>
          <w:bCs/>
        </w:rPr>
      </w:pPr>
      <w:r w:rsidRPr="00E93176">
        <w:rPr>
          <w:b/>
          <w:bCs/>
        </w:rPr>
        <w:t>Backwards Elimination:</w:t>
      </w:r>
    </w:p>
    <w:p w14:paraId="4D9EAB2B" w14:textId="03BBBEC8" w:rsidR="00A97393" w:rsidRPr="00187AD5" w:rsidRDefault="005F0086" w:rsidP="00187AD5">
      <w:pPr>
        <w:pStyle w:val="SourceCode"/>
        <w:spacing w:after="0"/>
        <w:rPr>
          <w:sz w:val="18"/>
          <w:szCs w:val="18"/>
        </w:rPr>
      </w:pPr>
      <w:r w:rsidRPr="00CC3055">
        <w:rPr>
          <w:sz w:val="20"/>
          <w:szCs w:val="20"/>
        </w:rPr>
        <w:br/>
      </w:r>
      <w:r w:rsidRPr="00854AB5">
        <w:rPr>
          <w:rStyle w:val="VerbatimChar"/>
          <w:sz w:val="18"/>
          <w:szCs w:val="18"/>
        </w:rPr>
        <w:t>##</w:t>
      </w:r>
      <w:r w:rsidRPr="00854AB5">
        <w:rPr>
          <w:rStyle w:val="VerbatimChar"/>
          <w:sz w:val="18"/>
          <w:szCs w:val="18"/>
        </w:rPr>
        <w:t xml:space="preserve"> Call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m(formula = lpsa ~ lcavol + lweight + svi, data = prostate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Min       1Q   Median       3Q      Max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-1.72964 -0.45764  0.02812  0.46403  1.57013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oeffi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            Estimate Std. Error t value Pr(&gt;|</w:t>
      </w:r>
      <w:r w:rsidRPr="00854AB5">
        <w:rPr>
          <w:rStyle w:val="VerbatimChar"/>
          <w:sz w:val="18"/>
          <w:szCs w:val="18"/>
        </w:rPr>
        <w:t xml:space="preserve">t|)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(Intercept) -0.26809    0.54350  -0.493  0.62298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cavol       0.55164    0.07467   7.388  6.3e-11 ***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lweight      0.50854    0.15017   3.386  0.00104 **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svi          0.66616    0.20978   3.176  0.00203 **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---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ignif. codes:</w:t>
      </w:r>
      <w:r w:rsidRPr="00854AB5">
        <w:rPr>
          <w:rStyle w:val="VerbatimChar"/>
          <w:sz w:val="18"/>
          <w:szCs w:val="18"/>
        </w:rPr>
        <w:t xml:space="preserve">  0 '***' 0.001 '**' 0.01 '*' 0.05 '.' 0.1 ' ' 1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 standard error: 0.7168 on 93 degrees of freedom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Multiple R-squared:  0.6264, Adjusted R-squared:  0.6144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F-statistic: 51.99 on 3 and 93 DF,  p-value: &lt; 2.2e-16</w:t>
      </w:r>
    </w:p>
    <w:p w14:paraId="7E37CC37" w14:textId="172A1768" w:rsidR="003C5C04" w:rsidRPr="00854AB5" w:rsidRDefault="001B3C4F" w:rsidP="007E6362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>In this testing-based procedure, e</w:t>
      </w:r>
      <w:r w:rsidR="00E93176" w:rsidRPr="00854AB5">
        <w:rPr>
          <w:sz w:val="22"/>
          <w:szCs w:val="22"/>
        </w:rPr>
        <w:t xml:space="preserve">ach variable with the greatest p-value that is above the significance level of 0.05 is taken away one at a time until either the R^2 value drastically </w:t>
      </w:r>
      <w:proofErr w:type="gramStart"/>
      <w:r w:rsidR="00E93176" w:rsidRPr="00854AB5">
        <w:rPr>
          <w:sz w:val="22"/>
          <w:szCs w:val="22"/>
        </w:rPr>
        <w:t>decreases</w:t>
      </w:r>
      <w:proofErr w:type="gramEnd"/>
      <w:r w:rsidR="00E93176" w:rsidRPr="00854AB5">
        <w:rPr>
          <w:sz w:val="22"/>
          <w:szCs w:val="22"/>
        </w:rPr>
        <w:t xml:space="preserve"> or only significant variables are left over. The </w:t>
      </w:r>
      <w:proofErr w:type="gramStart"/>
      <w:r w:rsidR="00E93176" w:rsidRPr="00854AB5">
        <w:rPr>
          <w:sz w:val="22"/>
          <w:szCs w:val="22"/>
        </w:rPr>
        <w:t>left over</w:t>
      </w:r>
      <w:proofErr w:type="gramEnd"/>
      <w:r w:rsidR="00E93176" w:rsidRPr="00854AB5">
        <w:rPr>
          <w:sz w:val="22"/>
          <w:szCs w:val="22"/>
        </w:rPr>
        <w:t xml:space="preserve"> variables in this case were </w:t>
      </w:r>
      <w:proofErr w:type="spellStart"/>
      <w:r w:rsidR="00E93176" w:rsidRPr="00854AB5">
        <w:rPr>
          <w:sz w:val="22"/>
          <w:szCs w:val="22"/>
        </w:rPr>
        <w:t>lcavol</w:t>
      </w:r>
      <w:proofErr w:type="spellEnd"/>
      <w:r w:rsidR="00E93176" w:rsidRPr="00854AB5">
        <w:rPr>
          <w:sz w:val="22"/>
          <w:szCs w:val="22"/>
        </w:rPr>
        <w:t xml:space="preserve">, </w:t>
      </w:r>
      <w:proofErr w:type="spellStart"/>
      <w:r w:rsidR="00E93176" w:rsidRPr="00854AB5">
        <w:rPr>
          <w:sz w:val="22"/>
          <w:szCs w:val="22"/>
        </w:rPr>
        <w:t>lweight</w:t>
      </w:r>
      <w:proofErr w:type="spellEnd"/>
      <w:r w:rsidR="00E93176" w:rsidRPr="00854AB5">
        <w:rPr>
          <w:sz w:val="22"/>
          <w:szCs w:val="22"/>
        </w:rPr>
        <w:t xml:space="preserve">, and </w:t>
      </w:r>
      <w:proofErr w:type="spellStart"/>
      <w:r w:rsidR="00E93176" w:rsidRPr="00854AB5">
        <w:rPr>
          <w:sz w:val="22"/>
          <w:szCs w:val="22"/>
        </w:rPr>
        <w:t>svi</w:t>
      </w:r>
      <w:proofErr w:type="spellEnd"/>
      <w:r w:rsidR="00E93176" w:rsidRPr="00854AB5">
        <w:rPr>
          <w:sz w:val="22"/>
          <w:szCs w:val="22"/>
        </w:rPr>
        <w:t>.</w:t>
      </w:r>
      <w:r w:rsidR="00E93176" w:rsidRPr="00854AB5">
        <w:rPr>
          <w:sz w:val="22"/>
          <w:szCs w:val="22"/>
        </w:rPr>
        <w:t xml:space="preserve"> All</w:t>
      </w:r>
      <w:r w:rsidR="007E6362" w:rsidRPr="00854AB5">
        <w:rPr>
          <w:sz w:val="22"/>
          <w:szCs w:val="22"/>
        </w:rPr>
        <w:t xml:space="preserve"> the variables are significant but the R^2 value is the lowest out of </w:t>
      </w:r>
      <w:proofErr w:type="gramStart"/>
      <w:r w:rsidR="007E6362" w:rsidRPr="00854AB5">
        <w:rPr>
          <w:sz w:val="22"/>
          <w:szCs w:val="22"/>
        </w:rPr>
        <w:t>all of</w:t>
      </w:r>
      <w:proofErr w:type="gramEnd"/>
      <w:r w:rsidR="007E6362" w:rsidRPr="00854AB5">
        <w:rPr>
          <w:sz w:val="22"/>
          <w:szCs w:val="22"/>
        </w:rPr>
        <w:t xml:space="preserve"> the methods. This could mean that th</w:t>
      </w:r>
      <w:r w:rsidR="00A97393" w:rsidRPr="00854AB5">
        <w:rPr>
          <w:sz w:val="22"/>
          <w:szCs w:val="22"/>
        </w:rPr>
        <w:t>is model has the worst fit of the three models, but this could also be a consequence of having the least variables.</w:t>
      </w:r>
    </w:p>
    <w:p w14:paraId="30B2260B" w14:textId="5D0F69FF" w:rsidR="00A97393" w:rsidRPr="00854AB5" w:rsidRDefault="00A97393" w:rsidP="00187AD5">
      <w:pPr>
        <w:pStyle w:val="BodyText"/>
        <w:spacing w:after="0"/>
        <w:rPr>
          <w:sz w:val="22"/>
          <w:szCs w:val="22"/>
        </w:rPr>
      </w:pPr>
      <w:r w:rsidRPr="00854AB5">
        <w:rPr>
          <w:sz w:val="22"/>
          <w:szCs w:val="22"/>
        </w:rPr>
        <w:t>The selected variables for</w:t>
      </w:r>
      <w:r w:rsidR="001B3C4F" w:rsidRPr="00854AB5">
        <w:rPr>
          <w:sz w:val="22"/>
          <w:szCs w:val="22"/>
        </w:rPr>
        <w:t xml:space="preserve"> the criterion-based procedures in</w:t>
      </w:r>
      <w:r w:rsidRPr="00854AB5">
        <w:rPr>
          <w:sz w:val="22"/>
          <w:szCs w:val="22"/>
        </w:rPr>
        <w:t xml:space="preserve"> part B and C can be found using the summary below.</w:t>
      </w:r>
    </w:p>
    <w:p w14:paraId="5DB1114D" w14:textId="6CF19468" w:rsidR="00A97393" w:rsidRPr="00854AB5" w:rsidRDefault="005F0086" w:rsidP="007E6362">
      <w:pPr>
        <w:pStyle w:val="SourceCode"/>
        <w:spacing w:after="0"/>
        <w:rPr>
          <w:rFonts w:ascii="Consolas" w:hAnsi="Consolas"/>
          <w:sz w:val="18"/>
          <w:szCs w:val="18"/>
        </w:rPr>
      </w:pPr>
      <w:r w:rsidRPr="00854AB5">
        <w:rPr>
          <w:rStyle w:val="VerbatimChar"/>
          <w:sz w:val="18"/>
          <w:szCs w:val="18"/>
        </w:rPr>
        <w:t>## Subset selection object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all: regsubsets.formula(lpsa ~ ., data = prostate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8 Variables  (and intercept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        Forced in Forced out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cavol 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weight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age         FALSE      </w:t>
      </w:r>
      <w:r w:rsidRPr="00854AB5">
        <w:rPr>
          <w:rStyle w:val="VerbatimChar"/>
          <w:sz w:val="18"/>
          <w:szCs w:val="18"/>
        </w:rPr>
        <w:t>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lastRenderedPageBreak/>
        <w:t>## lbph   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vi    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cp    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gleason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pgg45       FALSE      FALS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1 subsets of each size up to 8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election Algorithm: exhaustive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         lcavol lw</w:t>
      </w:r>
      <w:r w:rsidRPr="00854AB5">
        <w:rPr>
          <w:rStyle w:val="VerbatimChar"/>
          <w:sz w:val="18"/>
          <w:szCs w:val="18"/>
        </w:rPr>
        <w:t>eight age lbph svi lcp gleason pgg45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1  ( 1 ) "*"    " "     " " " "  " " " " " "     " 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2  ( 1 ) "*"    "*"     " " " "  " " " " " "     " 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3  ( 1 ) "*"    "*"     " " " "  "*" " " " "     " 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4  ( 1 ) "*"    "*"     " " "*"  "*" " " "</w:t>
      </w:r>
      <w:r w:rsidRPr="00854AB5">
        <w:rPr>
          <w:rStyle w:val="VerbatimChar"/>
          <w:sz w:val="18"/>
          <w:szCs w:val="18"/>
        </w:rPr>
        <w:t xml:space="preserve"> "     " 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5  ( 1 ) "*"    "*"     "*" "*"  "*" " " " "     " 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6  ( 1 ) "*"    "*"     "*" "*"  "*" " " " "     "*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7  ( 1 ) "*"    "*"     "*" "*"  "*" "*" " "     "*"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8  ( 1 ) "*"    "*"     "*" "*"  "*" "*" "*"     "*"</w:t>
      </w:r>
    </w:p>
    <w:p w14:paraId="7FCCAB16" w14:textId="77777777" w:rsidR="00A97393" w:rsidRDefault="00A97393" w:rsidP="00A97393">
      <w:pPr>
        <w:pStyle w:val="FirstParagraph"/>
        <w:spacing w:before="0" w:after="0"/>
        <w:ind w:left="360"/>
      </w:pPr>
    </w:p>
    <w:p w14:paraId="1839B119" w14:textId="3DCB620C" w:rsidR="003C5C04" w:rsidRPr="00E93176" w:rsidRDefault="005F0086" w:rsidP="00A97393">
      <w:pPr>
        <w:pStyle w:val="FirstParagraph"/>
        <w:numPr>
          <w:ilvl w:val="0"/>
          <w:numId w:val="6"/>
        </w:numPr>
        <w:spacing w:before="0" w:after="0"/>
        <w:rPr>
          <w:b/>
          <w:bCs/>
        </w:rPr>
      </w:pPr>
      <w:r w:rsidRPr="00E93176">
        <w:rPr>
          <w:b/>
          <w:bCs/>
        </w:rPr>
        <w:t>Adjusted R^2</w:t>
      </w:r>
      <w:r w:rsidR="00E93176" w:rsidRPr="00E93176">
        <w:rPr>
          <w:b/>
          <w:bCs/>
        </w:rPr>
        <w:t>:</w:t>
      </w:r>
    </w:p>
    <w:p w14:paraId="3CFFFACE" w14:textId="40CED17E" w:rsidR="003A3A32" w:rsidRDefault="005F0086" w:rsidP="007E6362">
      <w:pPr>
        <w:pStyle w:val="BodyText"/>
        <w:spacing w:before="0" w:after="0"/>
      </w:pPr>
      <w:r>
        <w:rPr>
          <w:noProof/>
        </w:rPr>
        <w:drawing>
          <wp:inline distT="0" distB="0" distL="0" distR="0" wp14:anchorId="0D20551E" wp14:editId="22F4CF33">
            <wp:extent cx="2863850" cy="2051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-Hw-5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177" cy="20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AE7EA" w14:textId="7F786366" w:rsidR="00E93176" w:rsidRPr="00854AB5" w:rsidRDefault="003A3A32" w:rsidP="007E6362">
      <w:pPr>
        <w:pStyle w:val="BodyText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 xml:space="preserve">This </w:t>
      </w:r>
      <w:r w:rsidR="001B3C4F" w:rsidRPr="00854AB5">
        <w:rPr>
          <w:sz w:val="22"/>
          <w:szCs w:val="22"/>
        </w:rPr>
        <w:t>procedure</w:t>
      </w:r>
      <w:r w:rsidRPr="00854AB5">
        <w:rPr>
          <w:sz w:val="22"/>
          <w:szCs w:val="22"/>
        </w:rPr>
        <w:t xml:space="preserve"> finds the variables that have the greatest adjusted R^2 value. </w:t>
      </w:r>
      <w:r w:rsidR="001B3C4F" w:rsidRPr="00854AB5">
        <w:rPr>
          <w:sz w:val="22"/>
          <w:szCs w:val="22"/>
        </w:rPr>
        <w:t xml:space="preserve">The adjusted R^2 is just a rescaling of the usual R^2 value, so a greater adjusted R^2 means a greater R^2 value and a better fitted model. </w:t>
      </w:r>
      <w:r w:rsidRPr="00854AB5">
        <w:rPr>
          <w:sz w:val="22"/>
          <w:szCs w:val="22"/>
        </w:rPr>
        <w:t xml:space="preserve">Looking at the above summary and graph, the 7 variables that have the greatest adjusted R^2 value are all the variables except </w:t>
      </w:r>
      <w:proofErr w:type="spellStart"/>
      <w:r w:rsidRPr="00854AB5">
        <w:rPr>
          <w:sz w:val="22"/>
          <w:szCs w:val="22"/>
        </w:rPr>
        <w:t>gleason</w:t>
      </w:r>
      <w:proofErr w:type="spellEnd"/>
      <w:r w:rsidRPr="00854AB5">
        <w:rPr>
          <w:sz w:val="22"/>
          <w:szCs w:val="22"/>
        </w:rPr>
        <w:t xml:space="preserve">. The model summary is below. </w:t>
      </w:r>
    </w:p>
    <w:p w14:paraId="5C4AD303" w14:textId="77777777" w:rsidR="003A3A32" w:rsidRDefault="003A3A32" w:rsidP="007E6362">
      <w:pPr>
        <w:pStyle w:val="BodyText"/>
        <w:spacing w:before="0" w:after="0"/>
      </w:pPr>
    </w:p>
    <w:p w14:paraId="0E0636DB" w14:textId="77777777" w:rsidR="003C5C04" w:rsidRPr="00854AB5" w:rsidRDefault="005F0086" w:rsidP="007E6362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>## Adjusted R^2: 7</w:t>
      </w:r>
    </w:p>
    <w:p w14:paraId="186E5187" w14:textId="035F9D3F" w:rsidR="003A3A32" w:rsidRPr="00187AD5" w:rsidRDefault="005F0086" w:rsidP="00187AD5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all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proofErr w:type="gramStart"/>
      <w:r w:rsidRPr="00854AB5">
        <w:rPr>
          <w:rStyle w:val="VerbatimChar"/>
          <w:sz w:val="18"/>
          <w:szCs w:val="18"/>
        </w:rPr>
        <w:t>lm(</w:t>
      </w:r>
      <w:proofErr w:type="gramEnd"/>
      <w:r w:rsidRPr="00854AB5">
        <w:rPr>
          <w:rStyle w:val="VerbatimChar"/>
          <w:sz w:val="18"/>
          <w:szCs w:val="18"/>
        </w:rPr>
        <w:t>formula = lpsa ~ . - gleason, data = prostate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Min       1Q   Median       3Q      Max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-1.73117 -0.38137 -0.01728  0.43364  1.63513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oeffi</w:t>
      </w:r>
      <w:r w:rsidRPr="00854AB5">
        <w:rPr>
          <w:rStyle w:val="VerbatimChar"/>
          <w:sz w:val="18"/>
          <w:szCs w:val="18"/>
        </w:rPr>
        <w:t>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        Estimate Std. Error t value Pr(&gt;|t|)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(Intercept)  0.953926   0.829439   1.150  0.25319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cavol       0.591615   0.086001   6.879 8.07e-10 ***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lweight      0.448292   0.167771   2.672  0.00897 **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age         -0.01</w:t>
      </w:r>
      <w:r w:rsidRPr="00854AB5">
        <w:rPr>
          <w:rStyle w:val="VerbatimChar"/>
          <w:sz w:val="18"/>
          <w:szCs w:val="18"/>
        </w:rPr>
        <w:t xml:space="preserve">9336   0.011066  -1.747  0.08402 .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lbph         0.107671   0.058108   </w:t>
      </w:r>
      <w:proofErr w:type="gramStart"/>
      <w:r w:rsidRPr="00854AB5">
        <w:rPr>
          <w:rStyle w:val="VerbatimChar"/>
          <w:sz w:val="18"/>
          <w:szCs w:val="18"/>
        </w:rPr>
        <w:t>1.853  0.06720</w:t>
      </w:r>
      <w:proofErr w:type="gramEnd"/>
      <w:r w:rsidRPr="00854AB5">
        <w:rPr>
          <w:rStyle w:val="VerbatimChar"/>
          <w:sz w:val="18"/>
          <w:szCs w:val="18"/>
        </w:rPr>
        <w:t xml:space="preserve"> .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svi          0.757734   0.241282   </w:t>
      </w:r>
      <w:proofErr w:type="gramStart"/>
      <w:r w:rsidRPr="00854AB5">
        <w:rPr>
          <w:rStyle w:val="VerbatimChar"/>
          <w:sz w:val="18"/>
          <w:szCs w:val="18"/>
        </w:rPr>
        <w:t>3.140  0.00229</w:t>
      </w:r>
      <w:proofErr w:type="gramEnd"/>
      <w:r w:rsidRPr="00854AB5">
        <w:rPr>
          <w:rStyle w:val="VerbatimChar"/>
          <w:sz w:val="18"/>
          <w:szCs w:val="18"/>
        </w:rPr>
        <w:t xml:space="preserve"> **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lcp         -0.104482   0.090478  -1.155  0.25127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pgg45        0.005318   0.003433   1.549  0.1</w:t>
      </w:r>
      <w:r w:rsidRPr="00854AB5">
        <w:rPr>
          <w:rStyle w:val="VerbatimChar"/>
          <w:sz w:val="18"/>
          <w:szCs w:val="18"/>
        </w:rPr>
        <w:t xml:space="preserve">2488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---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ignif. codes:  0 '***' 0.001 '**' 0.01 '*' 0.05 '.' 0.1 ' ' 1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lastRenderedPageBreak/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 standard error: 0.7048 on 89 degrees of freedom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Multiple R-squared:  0.6544, Adjusted R-squared:  0.6273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F-statistic: 24.08 on 7 and 8</w:t>
      </w:r>
      <w:bookmarkStart w:id="0" w:name="_GoBack"/>
      <w:bookmarkEnd w:id="0"/>
      <w:r w:rsidRPr="00854AB5">
        <w:rPr>
          <w:rStyle w:val="VerbatimChar"/>
          <w:sz w:val="18"/>
          <w:szCs w:val="18"/>
        </w:rPr>
        <w:t>9 DF,  p-value: &lt;</w:t>
      </w:r>
      <w:r w:rsidRPr="00854AB5">
        <w:rPr>
          <w:rStyle w:val="VerbatimChar"/>
          <w:sz w:val="18"/>
          <w:szCs w:val="18"/>
        </w:rPr>
        <w:t xml:space="preserve"> 2.2e-16</w:t>
      </w:r>
    </w:p>
    <w:p w14:paraId="205013B8" w14:textId="54BC6BF6" w:rsidR="003C5C04" w:rsidRPr="00854AB5" w:rsidRDefault="00CC3055" w:rsidP="007E6362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>Not all the</w:t>
      </w:r>
      <w:r w:rsidR="003A3A32" w:rsidRPr="00854AB5">
        <w:rPr>
          <w:sz w:val="22"/>
          <w:szCs w:val="22"/>
        </w:rPr>
        <w:t xml:space="preserve"> variables chosen are significant, but the R^2 value is still </w:t>
      </w:r>
      <w:proofErr w:type="gramStart"/>
      <w:r w:rsidR="003A3A32" w:rsidRPr="00854AB5">
        <w:rPr>
          <w:sz w:val="22"/>
          <w:szCs w:val="22"/>
        </w:rPr>
        <w:t>similar to</w:t>
      </w:r>
      <w:proofErr w:type="gramEnd"/>
      <w:r w:rsidR="003A3A32" w:rsidRPr="00854AB5">
        <w:rPr>
          <w:sz w:val="22"/>
          <w:szCs w:val="22"/>
        </w:rPr>
        <w:t xml:space="preserve"> that from the backward elimination method</w:t>
      </w:r>
      <w:r w:rsidRPr="00854AB5">
        <w:rPr>
          <w:sz w:val="22"/>
          <w:szCs w:val="22"/>
        </w:rPr>
        <w:t>, so they have a similar level of fit.</w:t>
      </w:r>
    </w:p>
    <w:p w14:paraId="6220AE39" w14:textId="1AC8A783" w:rsidR="003A3A32" w:rsidRDefault="003A3A32" w:rsidP="00187AD5">
      <w:pPr>
        <w:pStyle w:val="BodyText"/>
        <w:spacing w:before="0" w:after="0"/>
      </w:pPr>
    </w:p>
    <w:p w14:paraId="1ECF0829" w14:textId="4A00D59A" w:rsidR="003A3A32" w:rsidRPr="003A3A32" w:rsidRDefault="003A3A32" w:rsidP="00187AD5">
      <w:pPr>
        <w:pStyle w:val="BodyText"/>
        <w:numPr>
          <w:ilvl w:val="0"/>
          <w:numId w:val="6"/>
        </w:numPr>
        <w:spacing w:before="0" w:after="0"/>
        <w:rPr>
          <w:b/>
          <w:bCs/>
        </w:rPr>
      </w:pPr>
      <w:r w:rsidRPr="003A3A32">
        <w:rPr>
          <w:b/>
          <w:bCs/>
        </w:rPr>
        <w:t>Mallows’ Cp:</w:t>
      </w:r>
    </w:p>
    <w:p w14:paraId="3B1133EA" w14:textId="536DB016" w:rsidR="003C5C04" w:rsidRDefault="005F0086" w:rsidP="007E6362">
      <w:pPr>
        <w:pStyle w:val="BodyText"/>
        <w:spacing w:before="0" w:after="0"/>
      </w:pPr>
      <w:r>
        <w:rPr>
          <w:noProof/>
        </w:rPr>
        <w:drawing>
          <wp:inline distT="0" distB="0" distL="0" distR="0" wp14:anchorId="180F22D9" wp14:editId="7E992001">
            <wp:extent cx="2990850" cy="2184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00-Hw-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185" cy="218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092139" w14:textId="002516C4" w:rsidR="003A3A32" w:rsidRPr="00854AB5" w:rsidRDefault="003A3A32" w:rsidP="007E6362">
      <w:pPr>
        <w:pStyle w:val="BodyText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>Th</w:t>
      </w:r>
      <w:r w:rsidRPr="00854AB5">
        <w:rPr>
          <w:sz w:val="22"/>
          <w:szCs w:val="22"/>
        </w:rPr>
        <w:t>e last</w:t>
      </w:r>
      <w:r w:rsidRPr="00854AB5">
        <w:rPr>
          <w:sz w:val="22"/>
          <w:szCs w:val="22"/>
        </w:rPr>
        <w:t xml:space="preserve"> </w:t>
      </w:r>
      <w:r w:rsidR="001B3C4F" w:rsidRPr="00854AB5">
        <w:rPr>
          <w:sz w:val="22"/>
          <w:szCs w:val="22"/>
        </w:rPr>
        <w:t>procedure</w:t>
      </w:r>
      <w:r w:rsidRPr="00854AB5">
        <w:rPr>
          <w:sz w:val="22"/>
          <w:szCs w:val="22"/>
        </w:rPr>
        <w:t xml:space="preserve"> finds the variables that have the </w:t>
      </w:r>
      <w:r w:rsidR="001B3C4F" w:rsidRPr="00854AB5">
        <w:rPr>
          <w:sz w:val="22"/>
          <w:szCs w:val="22"/>
        </w:rPr>
        <w:t>smallest</w:t>
      </w:r>
      <w:r w:rsidRPr="00854AB5">
        <w:rPr>
          <w:sz w:val="22"/>
          <w:szCs w:val="22"/>
        </w:rPr>
        <w:t xml:space="preserve"> Cp statistic</w:t>
      </w:r>
      <w:r w:rsidRPr="00854AB5">
        <w:rPr>
          <w:sz w:val="22"/>
          <w:szCs w:val="22"/>
        </w:rPr>
        <w:t xml:space="preserve"> value. </w:t>
      </w:r>
      <w:r w:rsidR="001B3C4F" w:rsidRPr="00854AB5">
        <w:rPr>
          <w:sz w:val="22"/>
          <w:szCs w:val="22"/>
        </w:rPr>
        <w:t xml:space="preserve">The Cp statistic is a rescaling of the RSS, so a smaller Cp value is a smaller RSS and a better fitted model. </w:t>
      </w:r>
      <w:r w:rsidRPr="00854AB5">
        <w:rPr>
          <w:sz w:val="22"/>
          <w:szCs w:val="22"/>
        </w:rPr>
        <w:t xml:space="preserve">Looking at the above summary and graph, the </w:t>
      </w:r>
      <w:r w:rsidRPr="00854AB5">
        <w:rPr>
          <w:sz w:val="22"/>
          <w:szCs w:val="22"/>
        </w:rPr>
        <w:t>4</w:t>
      </w:r>
      <w:r w:rsidRPr="00854AB5">
        <w:rPr>
          <w:sz w:val="22"/>
          <w:szCs w:val="22"/>
        </w:rPr>
        <w:t xml:space="preserve"> variables that </w:t>
      </w:r>
      <w:r w:rsidRPr="00854AB5">
        <w:rPr>
          <w:sz w:val="22"/>
          <w:szCs w:val="22"/>
        </w:rPr>
        <w:t xml:space="preserve">lead to </w:t>
      </w:r>
      <w:r w:rsidRPr="00854AB5">
        <w:rPr>
          <w:sz w:val="22"/>
          <w:szCs w:val="22"/>
        </w:rPr>
        <w:t xml:space="preserve">the </w:t>
      </w:r>
      <w:r w:rsidRPr="00854AB5">
        <w:rPr>
          <w:sz w:val="22"/>
          <w:szCs w:val="22"/>
        </w:rPr>
        <w:t>smallest Cp</w:t>
      </w:r>
      <w:r w:rsidRPr="00854AB5">
        <w:rPr>
          <w:sz w:val="22"/>
          <w:szCs w:val="22"/>
        </w:rPr>
        <w:t xml:space="preserve"> value are </w:t>
      </w:r>
      <w:proofErr w:type="spellStart"/>
      <w:r w:rsidRPr="00854AB5">
        <w:rPr>
          <w:sz w:val="22"/>
          <w:szCs w:val="22"/>
        </w:rPr>
        <w:t>lcavol</w:t>
      </w:r>
      <w:proofErr w:type="spellEnd"/>
      <w:r w:rsidRPr="00854AB5">
        <w:rPr>
          <w:sz w:val="22"/>
          <w:szCs w:val="22"/>
        </w:rPr>
        <w:t xml:space="preserve">, </w:t>
      </w:r>
      <w:proofErr w:type="spellStart"/>
      <w:r w:rsidRPr="00854AB5">
        <w:rPr>
          <w:sz w:val="22"/>
          <w:szCs w:val="22"/>
        </w:rPr>
        <w:t>lweight</w:t>
      </w:r>
      <w:proofErr w:type="spellEnd"/>
      <w:r w:rsidRPr="00854AB5">
        <w:rPr>
          <w:sz w:val="22"/>
          <w:szCs w:val="22"/>
        </w:rPr>
        <w:t xml:space="preserve">, </w:t>
      </w:r>
      <w:proofErr w:type="spellStart"/>
      <w:r w:rsidRPr="00854AB5">
        <w:rPr>
          <w:sz w:val="22"/>
          <w:szCs w:val="22"/>
        </w:rPr>
        <w:t>lbph</w:t>
      </w:r>
      <w:proofErr w:type="spellEnd"/>
      <w:r w:rsidRPr="00854AB5">
        <w:rPr>
          <w:sz w:val="22"/>
          <w:szCs w:val="22"/>
        </w:rPr>
        <w:t xml:space="preserve">, and </w:t>
      </w:r>
      <w:proofErr w:type="spellStart"/>
      <w:r w:rsidRPr="00854AB5">
        <w:rPr>
          <w:sz w:val="22"/>
          <w:szCs w:val="22"/>
        </w:rPr>
        <w:t>svi</w:t>
      </w:r>
      <w:proofErr w:type="spellEnd"/>
      <w:r w:rsidRPr="00854AB5">
        <w:rPr>
          <w:sz w:val="22"/>
          <w:szCs w:val="22"/>
        </w:rPr>
        <w:t>. The model summary is below.</w:t>
      </w:r>
    </w:p>
    <w:p w14:paraId="2E27B4AE" w14:textId="77777777" w:rsidR="003A3A32" w:rsidRDefault="003A3A32" w:rsidP="007E6362">
      <w:pPr>
        <w:pStyle w:val="BodyText"/>
        <w:spacing w:before="0" w:after="0"/>
      </w:pPr>
    </w:p>
    <w:p w14:paraId="1E016915" w14:textId="77777777" w:rsidR="003C5C04" w:rsidRPr="00854AB5" w:rsidRDefault="005F0086" w:rsidP="007E6362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>## Mallows Cp: 4</w:t>
      </w:r>
    </w:p>
    <w:p w14:paraId="0F8BDDD6" w14:textId="38FE165D" w:rsidR="00CC3055" w:rsidRPr="00854AB5" w:rsidRDefault="005F0086" w:rsidP="00854AB5">
      <w:pPr>
        <w:pStyle w:val="SourceCode"/>
        <w:spacing w:after="0"/>
        <w:rPr>
          <w:sz w:val="18"/>
          <w:szCs w:val="18"/>
        </w:rPr>
      </w:pP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all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m(formula = lpsa ~ lcavol + lweight + lbph + svi, data = prostate)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Min       1Q   Median       3Q      Max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-1.82653 -0.42270  0.043</w:t>
      </w:r>
      <w:r w:rsidRPr="00854AB5">
        <w:rPr>
          <w:rStyle w:val="VerbatimChar"/>
          <w:sz w:val="18"/>
          <w:szCs w:val="18"/>
        </w:rPr>
        <w:t xml:space="preserve">62  0.47041  1.48530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Coefficients: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            Estimate Std. Error t value Pr(&gt;|t|)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(Intercept)  0.14554    0.59747   0.244  0.80809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cavol       0.54960    0.07406   7.422 5.64e-11 ***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lweight      0.39088    0.16600   2.355  0</w:t>
      </w:r>
      <w:r w:rsidRPr="00854AB5">
        <w:rPr>
          <w:rStyle w:val="VerbatimChar"/>
          <w:sz w:val="18"/>
          <w:szCs w:val="18"/>
        </w:rPr>
        <w:t xml:space="preserve">.02067 *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lbph         0.09009    0.05617   1.604  0.11213   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svi          0.71174    0.20996   3.390  0.00103 **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---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Signif. codes:  0 '***' 0.001 '**' 0.01 '*' 0.05 '.' 0.1 ' ' 1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Residual standard error: 0.7108 on 92 degrees of freedom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 xml:space="preserve">## Multiple R-squared:  0.6366, Adjusted R-squared:  0.6208 </w:t>
      </w:r>
      <w:r w:rsidRPr="00854AB5">
        <w:rPr>
          <w:sz w:val="18"/>
          <w:szCs w:val="18"/>
        </w:rPr>
        <w:br/>
      </w:r>
      <w:r w:rsidRPr="00854AB5">
        <w:rPr>
          <w:rStyle w:val="VerbatimChar"/>
          <w:sz w:val="18"/>
          <w:szCs w:val="18"/>
        </w:rPr>
        <w:t>## F-statistic: 40.29 on 4 and 92 DF,  p-value: &lt; 2.2e-16</w:t>
      </w:r>
    </w:p>
    <w:p w14:paraId="044CF1D4" w14:textId="40C98F51" w:rsidR="001B3C4F" w:rsidRPr="00854AB5" w:rsidRDefault="001B3C4F" w:rsidP="001B3C4F">
      <w:pPr>
        <w:pStyle w:val="FirstParagraph"/>
        <w:spacing w:before="0" w:after="0"/>
        <w:rPr>
          <w:sz w:val="22"/>
          <w:szCs w:val="22"/>
        </w:rPr>
      </w:pPr>
      <w:r w:rsidRPr="00854AB5">
        <w:rPr>
          <w:sz w:val="22"/>
          <w:szCs w:val="22"/>
        </w:rPr>
        <w:t xml:space="preserve">Since the selected variables are very similar to those of the backwards elimination procedure, the R^2 is more similar. All three procedures have similar coefficients of determination, so all the models fit to a similar degree, but the backwards elimination and Mallows’ Cp </w:t>
      </w:r>
      <w:r w:rsidR="00D30793" w:rsidRPr="00854AB5">
        <w:rPr>
          <w:sz w:val="22"/>
          <w:szCs w:val="22"/>
        </w:rPr>
        <w:t xml:space="preserve">procedures have the most similar selected variables. </w:t>
      </w:r>
    </w:p>
    <w:sectPr w:rsidR="001B3C4F" w:rsidRPr="00854AB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AE8EB" w14:textId="77777777" w:rsidR="005F0086" w:rsidRDefault="005F0086">
      <w:pPr>
        <w:spacing w:after="0"/>
      </w:pPr>
      <w:r>
        <w:separator/>
      </w:r>
    </w:p>
  </w:endnote>
  <w:endnote w:type="continuationSeparator" w:id="0">
    <w:p w14:paraId="749487DB" w14:textId="77777777" w:rsidR="005F0086" w:rsidRDefault="005F00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8E75FE" w14:textId="77777777" w:rsidR="005F0086" w:rsidRDefault="005F0086">
      <w:r>
        <w:separator/>
      </w:r>
    </w:p>
  </w:footnote>
  <w:footnote w:type="continuationSeparator" w:id="0">
    <w:p w14:paraId="1FA9679D" w14:textId="77777777" w:rsidR="005F0086" w:rsidRDefault="005F00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249F2"/>
    <w:multiLevelType w:val="hybridMultilevel"/>
    <w:tmpl w:val="5762AA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B445B8"/>
    <w:multiLevelType w:val="hybridMultilevel"/>
    <w:tmpl w:val="BAD874E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D4969A7"/>
    <w:multiLevelType w:val="hybridMultilevel"/>
    <w:tmpl w:val="754EB89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0CD2DE"/>
    <w:multiLevelType w:val="multilevel"/>
    <w:tmpl w:val="E0909D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8DE42CB"/>
    <w:multiLevelType w:val="hybridMultilevel"/>
    <w:tmpl w:val="51BCF8D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1AE401"/>
    <w:multiLevelType w:val="multilevel"/>
    <w:tmpl w:val="0D92F7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3B0B4450"/>
    <w:multiLevelType w:val="hybridMultilevel"/>
    <w:tmpl w:val="7D56EFE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3"/>
  </w:num>
  <w:num w:numId="3">
    <w:abstractNumId w:val="4"/>
  </w:num>
  <w:num w:numId="4">
    <w:abstractNumId w:val="0"/>
  </w:num>
  <w:num w:numId="5">
    <w:abstractNumId w:val="1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7AD5"/>
    <w:rsid w:val="001B3C4F"/>
    <w:rsid w:val="003A3A32"/>
    <w:rsid w:val="003C5C04"/>
    <w:rsid w:val="004E29B3"/>
    <w:rsid w:val="00590D07"/>
    <w:rsid w:val="005F0086"/>
    <w:rsid w:val="00784D58"/>
    <w:rsid w:val="007E6362"/>
    <w:rsid w:val="00854AB5"/>
    <w:rsid w:val="008D6863"/>
    <w:rsid w:val="00A97393"/>
    <w:rsid w:val="00B86B75"/>
    <w:rsid w:val="00BC48D5"/>
    <w:rsid w:val="00C36279"/>
    <w:rsid w:val="00C82754"/>
    <w:rsid w:val="00CC3055"/>
    <w:rsid w:val="00D30793"/>
    <w:rsid w:val="00E315A3"/>
    <w:rsid w:val="00E931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5931A"/>
  <w15:docId w15:val="{8350F416-C5EF-4CE8-98EE-D9F250677B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279</Words>
  <Characters>729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 5</vt:lpstr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5</dc:title>
  <dc:creator>Diana Liang</dc:creator>
  <cp:keywords/>
  <cp:lastModifiedBy>Diana Liang</cp:lastModifiedBy>
  <cp:revision>2</cp:revision>
  <dcterms:created xsi:type="dcterms:W3CDTF">2019-11-12T01:27:00Z</dcterms:created>
  <dcterms:modified xsi:type="dcterms:W3CDTF">2019-11-12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19</vt:lpwstr>
  </property>
  <property fmtid="{D5CDD505-2E9C-101B-9397-08002B2CF9AE}" pid="3" name="output">
    <vt:lpwstr>word_document</vt:lpwstr>
  </property>
</Properties>
</file>